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Start w:id="20" w:name="anchor"/>
      <w:bookmarkEnd w:id="20"/>
      <w:r>
        <w:t xml:space="preserve">Alexandre POITEVIN</w:t>
      </w:r>
      <w:bookmarkEnd w:id="21"/>
    </w:p>
    <w:p>
      <w:pPr>
        <w:pStyle w:val="FirstParagraph"/>
      </w:pPr>
      <w:r>
        <w:t xml:space="preserve">20 allée Tourtonde</w:t>
      </w:r>
      <w:r>
        <w:br w:type="textWrapping"/>
      </w:r>
      <w:r>
        <w:t xml:space="preserve">47200 Marmande</w:t>
      </w:r>
      <w:r>
        <w:br w:type="textWrapping"/>
      </w:r>
      <w:r>
        <w:t xml:space="preserve">0663240636</w:t>
      </w:r>
      <w:r>
        <w:br w:type="textWrapping"/>
      </w:r>
      <w:hyperlink r:id="rId22">
        <w:r>
          <w:rPr>
            <w:rStyle w:val="Hyperlink"/>
          </w:rPr>
          <w:t xml:space="preserve">alexandre.poitevin@pm.me</w:t>
        </w:r>
      </w:hyperlink>
      <w:r>
        <w:br w:type="textWrapping"/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/</w:t>
      </w:r>
      <w:r>
        <w:t xml:space="preserve"> </w:t>
      </w:r>
      <w:hyperlink r:id="rId24">
        <w:r>
          <w:rPr>
            <w:rStyle w:val="Hyperlink"/>
          </w:rPr>
          <w:t xml:space="preserve">GitLab</w:t>
        </w:r>
      </w:hyperlink>
      <w:r>
        <w:br w:type="textWrapping"/>
      </w:r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s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  <w:r>
        <w:br w:type="textWrapping"/>
      </w:r>
    </w:p>
    <w:p>
      <w:pPr>
        <w:pStyle w:val="Heading4"/>
      </w:pPr>
      <w:bookmarkStart w:id="26" w:name="compétences-principales"/>
      <w:bookmarkStart w:id="25" w:name="anchor"/>
      <w:bookmarkEnd w:id="25"/>
      <w:r>
        <w:t xml:space="preserve">COMPÉTENCES PRINCIPALES</w:t>
      </w:r>
      <w:bookmarkEnd w:id="26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vancé</w:t>
      </w:r>
      <w:r>
        <w:t xml:space="preserve">: Python, POO, TDD, Git, Principes SOLID, Shell, SCRU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termédiare</w:t>
      </w:r>
      <w:r>
        <w:t xml:space="preserve">: SQL, Kivy</w:t>
      </w:r>
    </w:p>
    <w:p>
      <w:pPr>
        <w:pStyle w:val="Heading4"/>
      </w:pPr>
      <w:bookmarkStart w:id="28" w:name="formation"/>
      <w:bookmarkStart w:id="27" w:name="anchor"/>
      <w:bookmarkEnd w:id="27"/>
      <w:r>
        <w:t xml:space="preserve">FORMATION</w:t>
      </w:r>
      <w:bookmarkEnd w:id="28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chigan (</w:t>
      </w:r>
      <w:hyperlink r:id="rId29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 de niveau III (CESI Alternance, Bordeaux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en Python, Git, Linux, algorithmes... (</w:t>
      </w:r>
      <w:hyperlink r:id="rId30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de mathématiques niveau 2ème année non validée (Bordeaux 1)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2007</w:t>
      </w:r>
      <w:r>
        <w:t xml:space="preserve"> </w:t>
      </w:r>
      <w:r>
        <w:t xml:space="preserve">: Baccalauréat S SI spé mathématiques (Lycée Val de Garonne, Marmande)</w:t>
      </w:r>
    </w:p>
    <w:p>
      <w:pPr>
        <w:pStyle w:val="Heading4"/>
      </w:pPr>
      <w:bookmarkStart w:id="32" w:name="expériences-professionnelles"/>
      <w:bookmarkStart w:id="31" w:name="anchor"/>
      <w:bookmarkEnd w:id="31"/>
      <w:r>
        <w:t xml:space="preserve">EXPÉRIENCES PROFESSIONNELLES</w:t>
      </w:r>
      <w:bookmarkEnd w:id="32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4" w:name="projets-open-source"/>
      <w:bookmarkStart w:id="33" w:name="anchor"/>
      <w:bookmarkEnd w:id="33"/>
      <w:r>
        <w:t xml:space="preserve">PROJETS OPEN SOURCE</w:t>
      </w:r>
      <w:bookmarkEnd w:id="34"/>
    </w:p>
    <w:p>
      <w:pPr>
        <w:numPr>
          <w:numId w:val="1004"/>
          <w:ilvl w:val="0"/>
        </w:numPr>
      </w:pPr>
      <w:r>
        <w:rPr>
          <w:b/>
        </w:rPr>
        <w:t xml:space="preserve">Librairies Python</w:t>
      </w:r>
      <w: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5">
        <w:r>
          <w:rPr>
            <w:b/>
            <w:rStyle w:val="Hyperlink"/>
          </w:rPr>
          <w:t xml:space="preserve">checktype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bookmarkStart w:id="36" w:name="anchor-1"/>
      <w:bookmarkEnd w:id="36"/>
      <w:hyperlink r:id="rId37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e de données optimisée pour les valeurs hashables et non hashables</w:t>
      </w:r>
    </w:p>
    <w:p>
      <w:pPr>
        <w:pStyle w:val="Heading4"/>
      </w:pPr>
      <w:bookmarkStart w:id="38" w:name="compétences-complémetaires"/>
      <w:r>
        <w:t xml:space="preserve">COMPÉTENCES COMPLÉMETAIRES</w:t>
      </w:r>
      <w:bookmarkEnd w:id="38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 Anglais (bon niveau), Arabe littéraire (bon niveau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gitlab.com/yahya-abou-imran" TargetMode="External" /><Relationship Type="http://schemas.openxmlformats.org/officeDocument/2006/relationships/hyperlink" Id="rId30" Target="https://openclassrooms.com/fr" TargetMode="External" /><Relationship Type="http://schemas.openxmlformats.org/officeDocument/2006/relationships/hyperlink" Id="rId35" Target="https://pypi.org/project/checktypes" TargetMode="External" /><Relationship Type="http://schemas.openxmlformats.org/officeDocument/2006/relationships/hyperlink" Id="rId37" Target="https://pypi.org/project/hybridset/" TargetMode="External" /><Relationship Type="http://schemas.openxmlformats.org/officeDocument/2006/relationships/hyperlink" Id="rId29" Target="https://www.coursera.org/account/accomplishments/specialization/746NYVF4PLYH" TargetMode="External" /><Relationship Type="http://schemas.openxmlformats.org/officeDocument/2006/relationships/hyperlink" Id="rId24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gitlab.com/yahya-abou-imran" TargetMode="External" /><Relationship Type="http://schemas.openxmlformats.org/officeDocument/2006/relationships/hyperlink" Id="rId30" Target="https://openclassrooms.com/fr" TargetMode="External" /><Relationship Type="http://schemas.openxmlformats.org/officeDocument/2006/relationships/hyperlink" Id="rId35" Target="https://pypi.org/project/checktypes" TargetMode="External" /><Relationship Type="http://schemas.openxmlformats.org/officeDocument/2006/relationships/hyperlink" Id="rId37" Target="https://pypi.org/project/hybridset/" TargetMode="External" /><Relationship Type="http://schemas.openxmlformats.org/officeDocument/2006/relationships/hyperlink" Id="rId29" Target="https://www.coursera.org/account/accomplishments/specialization/746NYVF4PLYH" TargetMode="External" /><Relationship Type="http://schemas.openxmlformats.org/officeDocument/2006/relationships/hyperlink" Id="rId24" Target="https://www.linkedin.com/in/alexandre-poitevin-yahya-abou-imran/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4T21:34:01Z</dcterms:created>
  <dcterms:modified xsi:type="dcterms:W3CDTF">2018-12-04T21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